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16C038" w14:textId="7766A0F1" w:rsidR="006F4F05" w:rsidRPr="002C0DDF" w:rsidRDefault="0012643B" w:rsidP="00815AF3">
      <w:pPr>
        <w:rPr>
          <w:b/>
          <w:i/>
        </w:rPr>
      </w:pPr>
      <w:r w:rsidRPr="002C0DDF">
        <w:rPr>
          <w:b/>
          <w:i/>
        </w:rPr>
        <w:t xml:space="preserve">VO NOTE: </w:t>
      </w:r>
      <w:r w:rsidR="00906F19">
        <w:rPr>
          <w:b/>
          <w:i/>
        </w:rPr>
        <w:t>1 x male/ 1 x female - elderly</w:t>
      </w:r>
    </w:p>
    <w:p w14:paraId="22E0A892" w14:textId="4256C787" w:rsidR="009A4FD8" w:rsidRDefault="0012643B" w:rsidP="0065176E">
      <w:pPr>
        <w:rPr>
          <w:b/>
          <w:i/>
        </w:rPr>
      </w:pPr>
      <w:r w:rsidRPr="002C0DDF">
        <w:rPr>
          <w:b/>
          <w:i/>
        </w:rPr>
        <w:t xml:space="preserve">MIX NOTE: </w:t>
      </w:r>
      <w:r w:rsidR="00CE10B0">
        <w:rPr>
          <w:b/>
          <w:i/>
        </w:rPr>
        <w:t>bg music and sfx to suit</w:t>
      </w:r>
      <w:r w:rsidR="00906F19">
        <w:rPr>
          <w:b/>
          <w:i/>
        </w:rPr>
        <w:t xml:space="preserve"> – stuck on the side of a country road ambiance, perhaps?</w:t>
      </w:r>
    </w:p>
    <w:p w14:paraId="6EAF1DD8" w14:textId="43D0FFB9" w:rsidR="00CE10B0" w:rsidRDefault="00CE10B0" w:rsidP="0065176E"/>
    <w:p w14:paraId="43EF39F1" w14:textId="173BD507" w:rsidR="00100A68" w:rsidRPr="005A0AB7" w:rsidRDefault="00100A68" w:rsidP="0065176E">
      <w:pPr>
        <w:rPr>
          <w:i/>
          <w:iCs/>
        </w:rPr>
      </w:pPr>
      <w:r w:rsidRPr="005A0AB7">
        <w:rPr>
          <w:i/>
          <w:iCs/>
        </w:rPr>
        <w:t>SFX: driver starts ignition but the engine won’t turn over.</w:t>
      </w:r>
    </w:p>
    <w:p w14:paraId="6D6830FA" w14:textId="54EF75D7" w:rsidR="00100A68" w:rsidRDefault="00100A68" w:rsidP="0065176E">
      <w:r>
        <w:t xml:space="preserve">MVO: </w:t>
      </w:r>
      <w:r w:rsidR="005A0AB7">
        <w:t>(</w:t>
      </w:r>
      <w:r w:rsidR="005A0AB7" w:rsidRPr="00B03E64">
        <w:rPr>
          <w:i/>
          <w:iCs/>
        </w:rPr>
        <w:t>frustrated</w:t>
      </w:r>
      <w:r w:rsidR="005A0AB7">
        <w:t xml:space="preserve">) </w:t>
      </w:r>
      <w:r>
        <w:t>Bugger!</w:t>
      </w:r>
    </w:p>
    <w:p w14:paraId="186E280F" w14:textId="129A62F5" w:rsidR="00100A68" w:rsidRDefault="00100A68" w:rsidP="0065176E">
      <w:r>
        <w:t xml:space="preserve">FVO: </w:t>
      </w:r>
      <w:r w:rsidR="005A0AB7">
        <w:t>(</w:t>
      </w:r>
      <w:r w:rsidR="005A0AB7" w:rsidRPr="005A0AB7">
        <w:rPr>
          <w:i/>
          <w:iCs/>
        </w:rPr>
        <w:t>knowingly</w:t>
      </w:r>
      <w:r w:rsidR="005A0AB7">
        <w:t xml:space="preserve">) </w:t>
      </w:r>
      <w:r>
        <w:t xml:space="preserve">Didn’t take </w:t>
      </w:r>
      <w:r w:rsidR="00E31CDF">
        <w:t xml:space="preserve">it </w:t>
      </w:r>
      <w:r>
        <w:t xml:space="preserve">in for a service like I told you to, did </w:t>
      </w:r>
      <w:proofErr w:type="spellStart"/>
      <w:r>
        <w:t>ya</w:t>
      </w:r>
      <w:proofErr w:type="spellEnd"/>
      <w:r>
        <w:t>.</w:t>
      </w:r>
    </w:p>
    <w:p w14:paraId="518EEEE3" w14:textId="1A8C5FBD" w:rsidR="00100A68" w:rsidRDefault="00100A68" w:rsidP="0065176E">
      <w:r>
        <w:t>MVO: (</w:t>
      </w:r>
      <w:r w:rsidRPr="005A0AB7">
        <w:rPr>
          <w:i/>
          <w:iCs/>
        </w:rPr>
        <w:t>grumbles</w:t>
      </w:r>
      <w:r w:rsidR="00B31A95" w:rsidRPr="005A0AB7">
        <w:rPr>
          <w:i/>
          <w:iCs/>
        </w:rPr>
        <w:t>/ irritated</w:t>
      </w:r>
      <w:r>
        <w:t xml:space="preserve">) I was </w:t>
      </w:r>
      <w:r w:rsidR="00B31A95">
        <w:t>busy</w:t>
      </w:r>
      <w:r w:rsidR="00517E0E">
        <w:t>.</w:t>
      </w:r>
    </w:p>
    <w:p w14:paraId="10FBEE7E" w14:textId="61D080C8" w:rsidR="005A0AB7" w:rsidRDefault="00100A68" w:rsidP="0065176E">
      <w:r>
        <w:t xml:space="preserve">FVO: </w:t>
      </w:r>
      <w:r w:rsidR="00E31CDF">
        <w:t>(</w:t>
      </w:r>
      <w:r w:rsidR="005A0AB7" w:rsidRPr="00B03E64">
        <w:rPr>
          <w:i/>
          <w:iCs/>
        </w:rPr>
        <w:t>not convinced</w:t>
      </w:r>
      <w:r w:rsidR="005A0AB7">
        <w:t>/</w:t>
      </w:r>
      <w:r w:rsidR="005A0AB7">
        <w:rPr>
          <w:i/>
          <w:iCs/>
        </w:rPr>
        <w:t>she knows he wasn’t</w:t>
      </w:r>
      <w:r w:rsidR="00E31CDF">
        <w:t xml:space="preserve">) </w:t>
      </w:r>
      <w:proofErr w:type="spellStart"/>
      <w:r w:rsidR="00E31CDF">
        <w:t>Mmm</w:t>
      </w:r>
      <w:proofErr w:type="spellEnd"/>
      <w:r w:rsidR="00E31CDF">
        <w:t xml:space="preserve"> hmm. Well, l</w:t>
      </w:r>
      <w:r>
        <w:t>et’s call D</w:t>
      </w:r>
      <w:r w:rsidR="004E38FF">
        <w:t xml:space="preserve"> and </w:t>
      </w:r>
      <w:r>
        <w:t xml:space="preserve">C MOBILE MECHANIC. </w:t>
      </w:r>
    </w:p>
    <w:p w14:paraId="68BBB6F1" w14:textId="4CB32E16" w:rsidR="00100A68" w:rsidRDefault="00100A68" w:rsidP="0065176E">
      <w:r>
        <w:t>They’ll come help us.</w:t>
      </w:r>
    </w:p>
    <w:p w14:paraId="2605AE54" w14:textId="08F0FC74" w:rsidR="00100A68" w:rsidRDefault="00100A68" w:rsidP="0065176E">
      <w:r>
        <w:t>MVO: D</w:t>
      </w:r>
      <w:r w:rsidR="004E38FF">
        <w:t xml:space="preserve"> and </w:t>
      </w:r>
      <w:r>
        <w:t>C who?</w:t>
      </w:r>
    </w:p>
    <w:p w14:paraId="57570EB1" w14:textId="10BEF606" w:rsidR="00100A68" w:rsidRDefault="00100A68" w:rsidP="0065176E">
      <w:r>
        <w:t>FVO: D</w:t>
      </w:r>
      <w:r w:rsidR="004E38FF">
        <w:t xml:space="preserve"> and </w:t>
      </w:r>
      <w:r>
        <w:t>C MOBILE MECHANIC – they’ll beat or match any price a shop will give you.</w:t>
      </w:r>
    </w:p>
    <w:p w14:paraId="3653581C" w14:textId="00D750FF" w:rsidR="00100A68" w:rsidRDefault="00100A68" w:rsidP="0065176E">
      <w:r>
        <w:t>Plus, they offer pensioners a 10% discount.</w:t>
      </w:r>
    </w:p>
    <w:p w14:paraId="5F4AE6C8" w14:textId="5168F7D4" w:rsidR="00100A68" w:rsidRDefault="00100A68" w:rsidP="0065176E">
      <w:r>
        <w:t>MVO: How do you know all of this?</w:t>
      </w:r>
    </w:p>
    <w:p w14:paraId="42F85C1A" w14:textId="75160268" w:rsidR="00100A68" w:rsidRDefault="00100A68" w:rsidP="0065176E">
      <w:r>
        <w:t xml:space="preserve">FVO: </w:t>
      </w:r>
      <w:r w:rsidR="00B31A95">
        <w:t>(</w:t>
      </w:r>
      <w:r w:rsidR="00B31A95" w:rsidRPr="00B31A95">
        <w:rPr>
          <w:i/>
          <w:iCs/>
        </w:rPr>
        <w:t>suggesting she knows something bad he’s done</w:t>
      </w:r>
      <w:r w:rsidR="00B31A95">
        <w:t xml:space="preserve">) </w:t>
      </w:r>
      <w:proofErr w:type="spellStart"/>
      <w:r w:rsidR="00D4676A">
        <w:t>You</w:t>
      </w:r>
      <w:r w:rsidR="002A5DCF">
        <w:t>uuu</w:t>
      </w:r>
      <w:r w:rsidR="00D4676A">
        <w:t>’d</w:t>
      </w:r>
      <w:proofErr w:type="spellEnd"/>
      <w:r w:rsidR="00D4676A">
        <w:t xml:space="preserve"> be surprised how much </w:t>
      </w:r>
      <w:r w:rsidR="00D4676A" w:rsidRPr="002A5DCF">
        <w:rPr>
          <w:b/>
          <w:bCs/>
        </w:rPr>
        <w:t>I</w:t>
      </w:r>
      <w:r w:rsidR="00D4676A">
        <w:t xml:space="preserve"> know.</w:t>
      </w:r>
    </w:p>
    <w:p w14:paraId="61F35F5B" w14:textId="282B3667" w:rsidR="00D4676A" w:rsidRDefault="00D4676A" w:rsidP="0065176E">
      <w:r>
        <w:t xml:space="preserve">MVO: </w:t>
      </w:r>
      <w:r w:rsidR="000B518F">
        <w:t>(</w:t>
      </w:r>
      <w:r w:rsidR="000B518F" w:rsidRPr="000B518F">
        <w:rPr>
          <w:i/>
          <w:iCs/>
        </w:rPr>
        <w:t>dear in the headlights</w:t>
      </w:r>
      <w:r w:rsidR="000B518F">
        <w:t xml:space="preserve">) </w:t>
      </w:r>
      <w:r w:rsidR="00517E0E">
        <w:t>Uh oh.</w:t>
      </w:r>
    </w:p>
    <w:p w14:paraId="619FC4EA" w14:textId="77777777" w:rsidR="000B518F" w:rsidRDefault="00D4676A" w:rsidP="0065176E">
      <w:r>
        <w:t xml:space="preserve">FVO: </w:t>
      </w:r>
      <w:r w:rsidR="002A5DCF">
        <w:t>(</w:t>
      </w:r>
      <w:r w:rsidR="002A5DCF" w:rsidRPr="000B518F">
        <w:rPr>
          <w:i/>
          <w:iCs/>
        </w:rPr>
        <w:t>yeah you better</w:t>
      </w:r>
      <w:r w:rsidR="000B518F" w:rsidRPr="000B518F">
        <w:rPr>
          <w:i/>
          <w:iCs/>
        </w:rPr>
        <w:t xml:space="preserve"> fear my wrath)</w:t>
      </w:r>
      <w:r w:rsidR="000B518F">
        <w:t xml:space="preserve"> </w:t>
      </w:r>
      <w:proofErr w:type="spellStart"/>
      <w:r w:rsidR="00517E0E">
        <w:t>Mmm</w:t>
      </w:r>
      <w:proofErr w:type="spellEnd"/>
      <w:r w:rsidR="00517E0E">
        <w:t xml:space="preserve"> hmm. </w:t>
      </w:r>
      <w:r w:rsidR="00B31A95">
        <w:t xml:space="preserve">If you’re not too “busy”, </w:t>
      </w:r>
    </w:p>
    <w:p w14:paraId="2175DF7D" w14:textId="16E95EDC" w:rsidR="00B31A95" w:rsidRDefault="00B31A95" w:rsidP="0065176E">
      <w:r>
        <w:t>w</w:t>
      </w:r>
      <w:r w:rsidR="00517E0E">
        <w:t>hy don’t you google</w:t>
      </w:r>
      <w:r w:rsidR="00D4676A">
        <w:t xml:space="preserve"> D</w:t>
      </w:r>
      <w:r w:rsidR="004E38FF">
        <w:t xml:space="preserve"> and </w:t>
      </w:r>
      <w:bookmarkStart w:id="0" w:name="_GoBack"/>
      <w:bookmarkEnd w:id="0"/>
      <w:r w:rsidR="00D4676A">
        <w:t>C MOBILE MECHANIC</w:t>
      </w:r>
      <w:r w:rsidR="00713CA0">
        <w:t xml:space="preserve"> </w:t>
      </w:r>
    </w:p>
    <w:p w14:paraId="0F8B9295" w14:textId="390DAC9D" w:rsidR="00D4676A" w:rsidRDefault="00713CA0" w:rsidP="0065176E">
      <w:r>
        <w:t>and get us out of here</w:t>
      </w:r>
      <w:r w:rsidR="001A12C7">
        <w:t>.</w:t>
      </w:r>
    </w:p>
    <w:p w14:paraId="677C318D" w14:textId="47885553" w:rsidR="00713CA0" w:rsidRDefault="00713CA0" w:rsidP="0065176E">
      <w:r>
        <w:t xml:space="preserve">MVO: </w:t>
      </w:r>
      <w:r w:rsidR="00EE316A">
        <w:t>(</w:t>
      </w:r>
      <w:r w:rsidR="00EE316A" w:rsidRPr="00EE316A">
        <w:rPr>
          <w:i/>
          <w:iCs/>
        </w:rPr>
        <w:t>contrite</w:t>
      </w:r>
      <w:r w:rsidR="00EE316A">
        <w:t xml:space="preserve">) </w:t>
      </w:r>
      <w:r>
        <w:t>Yes, dear.</w:t>
      </w:r>
    </w:p>
    <w:p w14:paraId="4998F80F" w14:textId="77777777" w:rsidR="00D4676A" w:rsidRDefault="00D4676A" w:rsidP="0065176E"/>
    <w:sectPr w:rsidR="00D4676A" w:rsidSect="0064570D">
      <w:headerReference w:type="default" r:id="rId9"/>
      <w:footerReference w:type="default" r:id="rId10"/>
      <w:pgSz w:w="11900" w:h="16840"/>
      <w:pgMar w:top="284" w:right="567" w:bottom="284" w:left="28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AE28F7" w14:textId="77777777" w:rsidR="002C5FFD" w:rsidRDefault="002C5FFD">
      <w:pPr>
        <w:spacing w:after="0"/>
      </w:pPr>
      <w:r>
        <w:separator/>
      </w:r>
    </w:p>
  </w:endnote>
  <w:endnote w:type="continuationSeparator" w:id="0">
    <w:p w14:paraId="16F25627" w14:textId="77777777" w:rsidR="002C5FFD" w:rsidRDefault="002C5F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06CC41" w14:textId="77777777" w:rsidR="00ED6810" w:rsidRPr="005D74CE" w:rsidRDefault="005D74CE" w:rsidP="005D74CE">
    <w:pPr>
      <w:pStyle w:val="Footer"/>
    </w:pPr>
    <w:r>
      <w:rPr>
        <w:noProof/>
        <w:lang w:val="en-AU" w:eastAsia="en-AU"/>
      </w:rPr>
      <w:drawing>
        <wp:inline distT="0" distB="0" distL="0" distR="0" wp14:anchorId="179CA2B6" wp14:editId="6F1ADCBB">
          <wp:extent cx="7016115" cy="1113155"/>
          <wp:effectExtent l="25400" t="0" r="0" b="0"/>
          <wp:docPr id="4" name="Picture 0" descr="SCRIPT 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CRIPT 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016115" cy="11131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267702" w14:textId="77777777" w:rsidR="002C5FFD" w:rsidRDefault="002C5FFD">
      <w:pPr>
        <w:spacing w:after="0"/>
      </w:pPr>
      <w:r>
        <w:separator/>
      </w:r>
    </w:p>
  </w:footnote>
  <w:footnote w:type="continuationSeparator" w:id="0">
    <w:p w14:paraId="38B31F55" w14:textId="77777777" w:rsidR="002C5FFD" w:rsidRDefault="002C5FF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leftFromText="181" w:rightFromText="181" w:vertAnchor="page" w:horzAnchor="page" w:tblpX="1175" w:tblpY="1005"/>
      <w:tblW w:w="6974" w:type="dxa"/>
      <w:tblBorders>
        <w:top w:val="single" w:sz="4" w:space="0" w:color="361163"/>
        <w:left w:val="single" w:sz="4" w:space="0" w:color="361163"/>
        <w:bottom w:val="single" w:sz="4" w:space="0" w:color="361163"/>
        <w:right w:val="single" w:sz="4" w:space="0" w:color="361163"/>
        <w:insideH w:val="single" w:sz="4" w:space="0" w:color="361163"/>
        <w:insideV w:val="single" w:sz="4" w:space="0" w:color="361163"/>
      </w:tblBorders>
      <w:tblCellMar>
        <w:top w:w="170" w:type="dxa"/>
        <w:left w:w="170" w:type="dxa"/>
        <w:bottom w:w="113" w:type="dxa"/>
        <w:right w:w="170" w:type="dxa"/>
      </w:tblCellMar>
      <w:tblLook w:val="0000" w:firstRow="0" w:lastRow="0" w:firstColumn="0" w:lastColumn="0" w:noHBand="0" w:noVBand="0"/>
    </w:tblPr>
    <w:tblGrid>
      <w:gridCol w:w="3289"/>
      <w:gridCol w:w="3685"/>
    </w:tblGrid>
    <w:tr w:rsidR="00FE3A0F" w:rsidRPr="00DB39D1" w14:paraId="5F578CF3" w14:textId="77777777" w:rsidTr="00FE3A0F">
      <w:trPr>
        <w:trHeight w:val="521"/>
      </w:trPr>
      <w:tc>
        <w:tcPr>
          <w:tcW w:w="6974" w:type="dxa"/>
          <w:gridSpan w:val="2"/>
          <w:vAlign w:val="center"/>
        </w:tcPr>
        <w:p w14:paraId="671658BF" w14:textId="6BCD2A4D" w:rsidR="00FE3A0F" w:rsidRPr="00DB39D1" w:rsidRDefault="00FE3A0F" w:rsidP="00CC24C7">
          <w:pPr>
            <w:spacing w:after="0"/>
            <w:rPr>
              <w:sz w:val="18"/>
              <w:szCs w:val="18"/>
              <w:lang w:val="en-AU"/>
            </w:rPr>
          </w:pPr>
          <w:r w:rsidRPr="00DB39D1">
            <w:rPr>
              <w:b/>
              <w:color w:val="361163"/>
              <w:sz w:val="18"/>
              <w:szCs w:val="18"/>
              <w:lang w:val="en-AU"/>
            </w:rPr>
            <w:t>CLIENT | PRODUCT</w:t>
          </w:r>
          <w:r w:rsidR="00704B6A">
            <w:rPr>
              <w:b/>
              <w:color w:val="361163"/>
              <w:sz w:val="18"/>
              <w:szCs w:val="18"/>
              <w:lang w:val="en-AU"/>
            </w:rPr>
            <w:t xml:space="preserve">: </w:t>
          </w:r>
          <w:r w:rsidR="00100A68">
            <w:rPr>
              <w:b/>
              <w:color w:val="361163"/>
              <w:sz w:val="18"/>
              <w:szCs w:val="18"/>
              <w:lang w:val="en-AU"/>
            </w:rPr>
            <w:t>DC MOBILE MECHANIC – CHEAPER THAN A SHOP</w:t>
          </w:r>
        </w:p>
      </w:tc>
    </w:tr>
    <w:tr w:rsidR="00FE3A0F" w:rsidRPr="00DB39D1" w14:paraId="3E1F50F5" w14:textId="77777777" w:rsidTr="00FE3A0F">
      <w:trPr>
        <w:trHeight w:val="414"/>
      </w:trPr>
      <w:tc>
        <w:tcPr>
          <w:tcW w:w="6974" w:type="dxa"/>
          <w:gridSpan w:val="2"/>
          <w:vAlign w:val="center"/>
        </w:tcPr>
        <w:p w14:paraId="3CC71FE4" w14:textId="0B96F3D8" w:rsidR="00FE3A0F" w:rsidRPr="00DB39D1" w:rsidRDefault="00FE3A0F" w:rsidP="002B0F24">
          <w:pPr>
            <w:spacing w:after="0"/>
            <w:rPr>
              <w:sz w:val="18"/>
              <w:szCs w:val="18"/>
              <w:lang w:val="en-AU"/>
            </w:rPr>
          </w:pPr>
          <w:r w:rsidRPr="00DB39D1">
            <w:rPr>
              <w:b/>
              <w:color w:val="361163"/>
              <w:sz w:val="18"/>
              <w:szCs w:val="18"/>
              <w:lang w:val="en-AU"/>
            </w:rPr>
            <w:t>ACCOUNT MANAGER:</w:t>
          </w:r>
          <w:r>
            <w:rPr>
              <w:b/>
              <w:color w:val="361163"/>
              <w:sz w:val="18"/>
              <w:szCs w:val="18"/>
              <w:lang w:val="en-AU"/>
            </w:rPr>
            <w:t xml:space="preserve"> </w:t>
          </w:r>
          <w:r w:rsidR="00100A68">
            <w:rPr>
              <w:b/>
              <w:color w:val="361163"/>
              <w:sz w:val="18"/>
              <w:szCs w:val="18"/>
              <w:lang w:val="en-AU"/>
            </w:rPr>
            <w:t>ABBIE HILL</w:t>
          </w:r>
        </w:p>
      </w:tc>
    </w:tr>
    <w:tr w:rsidR="00FE3A0F" w:rsidRPr="00DB39D1" w14:paraId="2BAF1316" w14:textId="77777777" w:rsidTr="00FE3A0F">
      <w:trPr>
        <w:trHeight w:val="353"/>
      </w:trPr>
      <w:tc>
        <w:tcPr>
          <w:tcW w:w="3289" w:type="dxa"/>
          <w:vAlign w:val="center"/>
        </w:tcPr>
        <w:p w14:paraId="5271ACC1" w14:textId="05499356" w:rsidR="00FE3A0F" w:rsidRPr="00DB39D1" w:rsidRDefault="00FE3A0F" w:rsidP="002B0F24">
          <w:pPr>
            <w:spacing w:after="0"/>
            <w:rPr>
              <w:sz w:val="18"/>
              <w:szCs w:val="18"/>
              <w:lang w:val="en-AU"/>
            </w:rPr>
          </w:pPr>
          <w:r w:rsidRPr="00DB39D1">
            <w:rPr>
              <w:b/>
              <w:color w:val="361163"/>
              <w:sz w:val="18"/>
              <w:szCs w:val="18"/>
              <w:lang w:val="en-AU"/>
            </w:rPr>
            <w:t>LENGTH:</w:t>
          </w:r>
          <w:r w:rsidR="006B0F9E">
            <w:rPr>
              <w:b/>
              <w:color w:val="361163"/>
              <w:sz w:val="18"/>
              <w:szCs w:val="18"/>
              <w:lang w:val="en-AU"/>
            </w:rPr>
            <w:t xml:space="preserve"> </w:t>
          </w:r>
          <w:r w:rsidR="00100A68">
            <w:rPr>
              <w:b/>
              <w:color w:val="361163"/>
              <w:sz w:val="18"/>
              <w:szCs w:val="18"/>
              <w:lang w:val="en-AU"/>
            </w:rPr>
            <w:t>30</w:t>
          </w:r>
        </w:p>
      </w:tc>
      <w:tc>
        <w:tcPr>
          <w:tcW w:w="3685" w:type="dxa"/>
          <w:vAlign w:val="center"/>
        </w:tcPr>
        <w:p w14:paraId="6DFD5B93" w14:textId="77777777" w:rsidR="00FE3A0F" w:rsidRPr="00DB39D1" w:rsidRDefault="00FE3A0F" w:rsidP="00FE3A0F">
          <w:pPr>
            <w:spacing w:after="0"/>
            <w:rPr>
              <w:sz w:val="18"/>
              <w:szCs w:val="18"/>
              <w:lang w:val="en-AU"/>
            </w:rPr>
          </w:pPr>
          <w:r w:rsidRPr="00DB39D1">
            <w:rPr>
              <w:b/>
              <w:color w:val="361163"/>
              <w:sz w:val="18"/>
              <w:szCs w:val="18"/>
              <w:lang w:val="en-AU"/>
            </w:rPr>
            <w:t>STATION:</w:t>
          </w:r>
        </w:p>
      </w:tc>
    </w:tr>
    <w:tr w:rsidR="00FE3A0F" w:rsidRPr="00DB39D1" w14:paraId="45000B3F" w14:textId="77777777" w:rsidTr="00FE3A0F">
      <w:trPr>
        <w:trHeight w:val="352"/>
      </w:trPr>
      <w:tc>
        <w:tcPr>
          <w:tcW w:w="3289" w:type="dxa"/>
          <w:vAlign w:val="center"/>
        </w:tcPr>
        <w:p w14:paraId="767BF00E" w14:textId="75D23EAC" w:rsidR="00FE3A0F" w:rsidRPr="00DB39D1" w:rsidRDefault="00FE3A0F" w:rsidP="00CC24C7">
          <w:pPr>
            <w:spacing w:after="0"/>
            <w:rPr>
              <w:sz w:val="18"/>
              <w:szCs w:val="18"/>
              <w:lang w:val="en-AU"/>
            </w:rPr>
          </w:pPr>
          <w:r w:rsidRPr="00DB39D1">
            <w:rPr>
              <w:b/>
              <w:color w:val="361163"/>
              <w:sz w:val="18"/>
              <w:szCs w:val="18"/>
              <w:lang w:val="en-AU"/>
            </w:rPr>
            <w:t>KEY NUMBER:</w:t>
          </w:r>
          <w:r w:rsidR="00EE4E92">
            <w:rPr>
              <w:b/>
              <w:color w:val="361163"/>
              <w:sz w:val="18"/>
              <w:szCs w:val="18"/>
              <w:lang w:val="en-AU"/>
            </w:rPr>
            <w:t xml:space="preserve"> </w:t>
          </w:r>
          <w:r w:rsidR="006F4F05">
            <w:rPr>
              <w:b/>
              <w:color w:val="361163"/>
              <w:sz w:val="18"/>
              <w:szCs w:val="18"/>
              <w:lang w:val="en-AU"/>
            </w:rPr>
            <w:t xml:space="preserve"> </w:t>
          </w:r>
          <w:r w:rsidR="00100A68">
            <w:rPr>
              <w:b/>
              <w:color w:val="361163"/>
              <w:sz w:val="18"/>
              <w:szCs w:val="18"/>
              <w:lang w:val="en-AU"/>
            </w:rPr>
            <w:t>IPSAH0272DC</w:t>
          </w:r>
        </w:p>
      </w:tc>
      <w:tc>
        <w:tcPr>
          <w:tcW w:w="3685" w:type="dxa"/>
          <w:vAlign w:val="center"/>
        </w:tcPr>
        <w:p w14:paraId="0BB54AB7" w14:textId="77777777" w:rsidR="00FE3A0F" w:rsidRPr="00DB39D1" w:rsidRDefault="00FE3A0F" w:rsidP="00FE3A0F">
          <w:pPr>
            <w:spacing w:after="0"/>
            <w:rPr>
              <w:sz w:val="18"/>
              <w:szCs w:val="18"/>
              <w:lang w:val="en-AU"/>
            </w:rPr>
          </w:pPr>
          <w:r w:rsidRPr="00DB39D1">
            <w:rPr>
              <w:b/>
              <w:color w:val="361163"/>
              <w:sz w:val="18"/>
              <w:szCs w:val="18"/>
              <w:lang w:val="en-AU"/>
            </w:rPr>
            <w:t>START/END:</w:t>
          </w:r>
        </w:p>
      </w:tc>
    </w:tr>
  </w:tbl>
  <w:p w14:paraId="2DBC55A4" w14:textId="77777777" w:rsidR="00ED6810" w:rsidRDefault="00FE3A0F" w:rsidP="00ED6810">
    <w:pPr>
      <w:pStyle w:val="Header"/>
      <w:jc w:val="center"/>
    </w:pPr>
    <w:r>
      <w:tab/>
    </w:r>
    <w:r>
      <w:tab/>
    </w:r>
    <w:r w:rsidR="00ED6810" w:rsidRPr="00ED6810">
      <w:rPr>
        <w:noProof/>
        <w:lang w:val="en-AU" w:eastAsia="en-AU"/>
      </w:rPr>
      <w:drawing>
        <wp:inline distT="0" distB="0" distL="0" distR="0" wp14:anchorId="3A0CBE9C" wp14:editId="15F94A1B">
          <wp:extent cx="1352656" cy="1352656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urpleWax_Logo_COLOUR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2656" cy="13526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D2E41AE" w14:textId="77777777" w:rsidR="00ED6810" w:rsidRDefault="00ED6810" w:rsidP="00ED6810">
    <w:pPr>
      <w:pStyle w:val="Header"/>
      <w:jc w:val="center"/>
    </w:pPr>
  </w:p>
  <w:p w14:paraId="629A8687" w14:textId="77777777" w:rsidR="00ED6810" w:rsidRDefault="00ED6810" w:rsidP="00ED6810">
    <w:pPr>
      <w:pStyle w:val="Header"/>
      <w:jc w:val="center"/>
    </w:pPr>
  </w:p>
  <w:p w14:paraId="5D27CC79" w14:textId="77777777" w:rsidR="00ED6810" w:rsidRDefault="00ED6810" w:rsidP="00ED6810">
    <w:pPr>
      <w:pStyle w:val="Header"/>
      <w:jc w:val="center"/>
    </w:pPr>
  </w:p>
  <w:p w14:paraId="5ADC1938" w14:textId="77777777" w:rsidR="00ED6810" w:rsidRDefault="00ED6810" w:rsidP="00ED6810">
    <w:pPr>
      <w:pStyle w:val="Header"/>
      <w:jc w:val="center"/>
    </w:pPr>
  </w:p>
  <w:p w14:paraId="48C05C53" w14:textId="77777777" w:rsidR="00ED6810" w:rsidRDefault="00ED6810" w:rsidP="00ED6810">
    <w:pPr>
      <w:pStyle w:val="Header"/>
      <w:jc w:val="center"/>
    </w:pPr>
  </w:p>
  <w:p w14:paraId="16A2B3F9" w14:textId="77777777" w:rsidR="00ED6810" w:rsidRDefault="00ED6810" w:rsidP="00ED681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BF47EB"/>
    <w:multiLevelType w:val="multilevel"/>
    <w:tmpl w:val="7D08F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6B35958"/>
    <w:multiLevelType w:val="multilevel"/>
    <w:tmpl w:val="B6A08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8893BCB"/>
    <w:multiLevelType w:val="multilevel"/>
    <w:tmpl w:val="5922F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9D34125"/>
    <w:multiLevelType w:val="multilevel"/>
    <w:tmpl w:val="BE2AC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31E6294"/>
    <w:multiLevelType w:val="multilevel"/>
    <w:tmpl w:val="0548D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39F11FA"/>
    <w:multiLevelType w:val="multilevel"/>
    <w:tmpl w:val="D088A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3E35392"/>
    <w:multiLevelType w:val="multilevel"/>
    <w:tmpl w:val="9A80C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62F37A6"/>
    <w:multiLevelType w:val="hybridMultilevel"/>
    <w:tmpl w:val="42BEC9B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3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trA0NLQ0N7OwMDVR0lEKTi0uzszPAykwNK4FAJAVke4tAAAA"/>
  </w:docVars>
  <w:rsids>
    <w:rsidRoot w:val="00ED6810"/>
    <w:rsid w:val="00013024"/>
    <w:rsid w:val="00014870"/>
    <w:rsid w:val="000775FF"/>
    <w:rsid w:val="000B2626"/>
    <w:rsid w:val="000B518F"/>
    <w:rsid w:val="000C5319"/>
    <w:rsid w:val="000E05CD"/>
    <w:rsid w:val="00100A68"/>
    <w:rsid w:val="0012643B"/>
    <w:rsid w:val="001A12C7"/>
    <w:rsid w:val="001C1A60"/>
    <w:rsid w:val="001E68B4"/>
    <w:rsid w:val="00205D50"/>
    <w:rsid w:val="00250BA6"/>
    <w:rsid w:val="002A215F"/>
    <w:rsid w:val="002A5DCF"/>
    <w:rsid w:val="002B0F24"/>
    <w:rsid w:val="002C0DDF"/>
    <w:rsid w:val="002C5FFD"/>
    <w:rsid w:val="003009EB"/>
    <w:rsid w:val="003029B9"/>
    <w:rsid w:val="00310D62"/>
    <w:rsid w:val="00316C62"/>
    <w:rsid w:val="00381646"/>
    <w:rsid w:val="00395F43"/>
    <w:rsid w:val="003A329F"/>
    <w:rsid w:val="003F4EB9"/>
    <w:rsid w:val="00404615"/>
    <w:rsid w:val="00422F93"/>
    <w:rsid w:val="00447130"/>
    <w:rsid w:val="004524D0"/>
    <w:rsid w:val="00463E95"/>
    <w:rsid w:val="00482600"/>
    <w:rsid w:val="00497BB9"/>
    <w:rsid w:val="004B14A6"/>
    <w:rsid w:val="004E38FF"/>
    <w:rsid w:val="004E6F29"/>
    <w:rsid w:val="004F1022"/>
    <w:rsid w:val="005041E2"/>
    <w:rsid w:val="00517E0E"/>
    <w:rsid w:val="00563605"/>
    <w:rsid w:val="00596416"/>
    <w:rsid w:val="005A0AB7"/>
    <w:rsid w:val="005C7BC8"/>
    <w:rsid w:val="005D74CE"/>
    <w:rsid w:val="006237A7"/>
    <w:rsid w:val="006441C2"/>
    <w:rsid w:val="0065176E"/>
    <w:rsid w:val="00686BFC"/>
    <w:rsid w:val="006B0F9E"/>
    <w:rsid w:val="006F4F05"/>
    <w:rsid w:val="00704B6A"/>
    <w:rsid w:val="00713CA0"/>
    <w:rsid w:val="00733F03"/>
    <w:rsid w:val="00815AF3"/>
    <w:rsid w:val="00827292"/>
    <w:rsid w:val="00835EA3"/>
    <w:rsid w:val="00884CF5"/>
    <w:rsid w:val="008A6B66"/>
    <w:rsid w:val="00904AAB"/>
    <w:rsid w:val="00906F19"/>
    <w:rsid w:val="00931809"/>
    <w:rsid w:val="00935DA7"/>
    <w:rsid w:val="00954961"/>
    <w:rsid w:val="00980E5B"/>
    <w:rsid w:val="009A4FD8"/>
    <w:rsid w:val="009C4478"/>
    <w:rsid w:val="009E13BA"/>
    <w:rsid w:val="009F354E"/>
    <w:rsid w:val="00A33315"/>
    <w:rsid w:val="00AE77F0"/>
    <w:rsid w:val="00B03E64"/>
    <w:rsid w:val="00B07BEA"/>
    <w:rsid w:val="00B31A95"/>
    <w:rsid w:val="00B82014"/>
    <w:rsid w:val="00BE2E55"/>
    <w:rsid w:val="00BF0699"/>
    <w:rsid w:val="00C03BA0"/>
    <w:rsid w:val="00C23EA4"/>
    <w:rsid w:val="00C31D77"/>
    <w:rsid w:val="00C50465"/>
    <w:rsid w:val="00C812D2"/>
    <w:rsid w:val="00C9322F"/>
    <w:rsid w:val="00CA302C"/>
    <w:rsid w:val="00CA5243"/>
    <w:rsid w:val="00CB5C4C"/>
    <w:rsid w:val="00CC24C7"/>
    <w:rsid w:val="00CE10B0"/>
    <w:rsid w:val="00D4676A"/>
    <w:rsid w:val="00D47678"/>
    <w:rsid w:val="00D86F9D"/>
    <w:rsid w:val="00D8778E"/>
    <w:rsid w:val="00D972C6"/>
    <w:rsid w:val="00DB39D5"/>
    <w:rsid w:val="00DD1A31"/>
    <w:rsid w:val="00DF4016"/>
    <w:rsid w:val="00E2203C"/>
    <w:rsid w:val="00E31CDF"/>
    <w:rsid w:val="00E375A3"/>
    <w:rsid w:val="00E57880"/>
    <w:rsid w:val="00E9159B"/>
    <w:rsid w:val="00EA729C"/>
    <w:rsid w:val="00EB0496"/>
    <w:rsid w:val="00EB1631"/>
    <w:rsid w:val="00EC19BD"/>
    <w:rsid w:val="00ED6810"/>
    <w:rsid w:val="00EE316A"/>
    <w:rsid w:val="00EE4E92"/>
    <w:rsid w:val="00F1267D"/>
    <w:rsid w:val="00F12DA4"/>
    <w:rsid w:val="00F4571B"/>
    <w:rsid w:val="00F50DB6"/>
    <w:rsid w:val="00F571D1"/>
    <w:rsid w:val="00F83119"/>
    <w:rsid w:val="00F874CF"/>
    <w:rsid w:val="00FC101F"/>
    <w:rsid w:val="00FC3478"/>
    <w:rsid w:val="00FD5D41"/>
    <w:rsid w:val="00FE3A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125D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Title" w:semiHidden="0" w:unhideWhenUsed="0"/>
    <w:lsdException w:name="Subtitle" w:semiHidden="0" w:unhideWhenUsed="0"/>
    <w:lsdException w:name="Strong" w:semiHidden="0" w:uiPriority="22" w:unhideWhenUsed="0" w:qFormat="1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EA4E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681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6810"/>
  </w:style>
  <w:style w:type="paragraph" w:styleId="Footer">
    <w:name w:val="footer"/>
    <w:basedOn w:val="Normal"/>
    <w:link w:val="FooterChar"/>
    <w:uiPriority w:val="99"/>
    <w:unhideWhenUsed/>
    <w:rsid w:val="00ED681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6810"/>
  </w:style>
  <w:style w:type="paragraph" w:styleId="BalloonText">
    <w:name w:val="Balloon Text"/>
    <w:basedOn w:val="Normal"/>
    <w:link w:val="BalloonTextChar"/>
    <w:semiHidden/>
    <w:unhideWhenUsed/>
    <w:rsid w:val="00EC19B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C19B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812D2"/>
    <w:pPr>
      <w:spacing w:after="0"/>
    </w:pPr>
    <w:rPr>
      <w:rFonts w:ascii="Helvetica" w:eastAsia="Helvetica" w:hAnsi="Helvetica" w:cs="Times New Roman"/>
      <w:color w:val="000000"/>
      <w:sz w:val="22"/>
      <w:szCs w:val="22"/>
      <w:lang w:val="en-AU" w:eastAsia="en-AU"/>
    </w:rPr>
  </w:style>
  <w:style w:type="character" w:styleId="Strong">
    <w:name w:val="Strong"/>
    <w:basedOn w:val="DefaultParagraphFont"/>
    <w:uiPriority w:val="22"/>
    <w:qFormat/>
    <w:rsid w:val="00422F93"/>
    <w:rPr>
      <w:b/>
      <w:bCs/>
    </w:rPr>
  </w:style>
  <w:style w:type="character" w:styleId="Hyperlink">
    <w:name w:val="Hyperlink"/>
    <w:basedOn w:val="DefaultParagraphFont"/>
    <w:unhideWhenUsed/>
    <w:rsid w:val="003029B9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29B9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Title" w:semiHidden="0" w:unhideWhenUsed="0"/>
    <w:lsdException w:name="Subtitle" w:semiHidden="0" w:unhideWhenUsed="0"/>
    <w:lsdException w:name="Strong" w:semiHidden="0" w:uiPriority="22" w:unhideWhenUsed="0" w:qFormat="1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EA4E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681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6810"/>
  </w:style>
  <w:style w:type="paragraph" w:styleId="Footer">
    <w:name w:val="footer"/>
    <w:basedOn w:val="Normal"/>
    <w:link w:val="FooterChar"/>
    <w:uiPriority w:val="99"/>
    <w:unhideWhenUsed/>
    <w:rsid w:val="00ED681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6810"/>
  </w:style>
  <w:style w:type="paragraph" w:styleId="BalloonText">
    <w:name w:val="Balloon Text"/>
    <w:basedOn w:val="Normal"/>
    <w:link w:val="BalloonTextChar"/>
    <w:semiHidden/>
    <w:unhideWhenUsed/>
    <w:rsid w:val="00EC19B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C19B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812D2"/>
    <w:pPr>
      <w:spacing w:after="0"/>
    </w:pPr>
    <w:rPr>
      <w:rFonts w:ascii="Helvetica" w:eastAsia="Helvetica" w:hAnsi="Helvetica" w:cs="Times New Roman"/>
      <w:color w:val="000000"/>
      <w:sz w:val="22"/>
      <w:szCs w:val="22"/>
      <w:lang w:val="en-AU" w:eastAsia="en-AU"/>
    </w:rPr>
  </w:style>
  <w:style w:type="character" w:styleId="Strong">
    <w:name w:val="Strong"/>
    <w:basedOn w:val="DefaultParagraphFont"/>
    <w:uiPriority w:val="22"/>
    <w:qFormat/>
    <w:rsid w:val="00422F93"/>
    <w:rPr>
      <w:b/>
      <w:bCs/>
    </w:rPr>
  </w:style>
  <w:style w:type="character" w:styleId="Hyperlink">
    <w:name w:val="Hyperlink"/>
    <w:basedOn w:val="DefaultParagraphFont"/>
    <w:unhideWhenUsed/>
    <w:rsid w:val="003029B9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29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A7CB67-8C94-42AE-9712-D1BC538291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Voice Over Artist</Company>
  <LinksUpToDate>false</LinksUpToDate>
  <CharactersWithSpaces>9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il Baildon</dc:creator>
  <cp:lastModifiedBy>Jacq</cp:lastModifiedBy>
  <cp:revision>2</cp:revision>
  <dcterms:created xsi:type="dcterms:W3CDTF">2019-07-15T00:34:00Z</dcterms:created>
  <dcterms:modified xsi:type="dcterms:W3CDTF">2019-07-15T00:34:00Z</dcterms:modified>
</cp:coreProperties>
</file>